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67b77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67b77a-6463-11ea-92fa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2:37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sa0DMQxDiSyg/bfkBvp6vKRK8wGpiIG7xFcQFEXKVn8t66e+SSrxKjsbv/S9/vtNXd01QFXiH5slHszyyJXNHm9ouV26wtOQ69YN3kgmd2q+0C+t/ayD/rKmwUPPrnhoW2+lUjTMfotnBERBDD0G3+pnR7Wx8xjQ63rxMVHEgM7Psh8iaZiZB4pb/QrpYsHBXdcLQQBxNETX/cB8TS/Smb3/cDIxxs4kb8tvqCUh+OXAfxmkfjvb9on/CiSl2rVfxiaVyeyT/MYkfkZgH+jXTIIK7GwP8CqkCFqmw4GfK9P0OYcP8jbhILs5fud9cH6gXSDrIG+EY8TzEzifnOcMBOX6cnPfYBpkxGit33O6OUG+6G/amuDqZD6nv4Zm7oB9cT/43fvuHz8pZSQHJAd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m not sure how it happened, but a margin got applied to the top level</w:t>
      </w:r>
      <w:r>
        <w:t xml:space="preserve"> </w:t>
      </w:r>
      <w:r>
        <w:t xml:space="preserve">menu labels that shouldn't have been there. Good eye, pushed an update</w:t>
      </w:r>
      <w:r>
        <w:t xml:space="preserve"> </w:t>
      </w:r>
      <w:r>
        <w:t xml:space="preserve">(that also fixes the checkmarks not turning white when item is hovered,</w:t>
      </w:r>
      <w:r>
        <w:t xml:space="preserve"> </w:t>
      </w:r>
      <w:r>
        <w:t xml:space="preserve">while we're nitpicking :)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67b77a-6463-11ea-92fa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2:37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d67b77a-6463-11ea-92fa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d67b77a-6463-11ea-92fa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67b77a</dc:title>
  <dc:creator/>
  <cp:keywords/>
  <dcterms:created xsi:type="dcterms:W3CDTF">2026-05-07T12:37:24Z</dcterms:created>
  <dcterms:modified xsi:type="dcterms:W3CDTF">2026-05-07T12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